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1419C7" w:rsidRPr="00D554F4" w:rsidRDefault="001419C7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2F3F6490" w:rsidR="001419C7" w:rsidRPr="00D554F4" w:rsidRDefault="001419C7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1419C7" w:rsidRPr="000A0A34" w:rsidRDefault="001419C7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1419C7" w:rsidRDefault="001419C7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22A8795A" w:rsidR="001419C7" w:rsidRPr="000A0A34" w:rsidRDefault="001419C7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1419C7" w:rsidRPr="000A0A34" w:rsidRDefault="001419C7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1419C7" w:rsidRDefault="001419C7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22A8795A" w:rsidR="001419C7" w:rsidRPr="000A0A34" w:rsidRDefault="001419C7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419C7" w:rsidRPr="000A0A34" w:rsidRDefault="001419C7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1419C7" w:rsidRPr="000A0A34" w:rsidRDefault="001419C7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1419C7" w:rsidRPr="000A0A34" w:rsidRDefault="001419C7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419C7" w:rsidRPr="000A0A34" w:rsidRDefault="001419C7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1419C7" w:rsidRPr="000A0A34" w:rsidRDefault="001419C7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1419C7" w:rsidRPr="000A0A34" w:rsidRDefault="001419C7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1419C7" w:rsidRPr="000A0A34" w:rsidRDefault="001419C7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1419C7" w:rsidRPr="000A0A34" w:rsidRDefault="001419C7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1419C7" w:rsidRPr="000A0A34" w:rsidRDefault="001419C7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1419C7" w:rsidRPr="000A0A34" w:rsidRDefault="001419C7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1419C7" w:rsidRPr="000A0A34" w:rsidRDefault="001419C7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1419C7" w:rsidRPr="000A0A34" w:rsidRDefault="001419C7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1419C7" w:rsidRPr="000A0A34" w:rsidRDefault="001419C7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1419C7" w:rsidRPr="000A0A34" w:rsidRDefault="001419C7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1419C7" w:rsidRPr="000A0A34" w:rsidRDefault="001419C7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1419C7" w:rsidRPr="000A0A34" w:rsidRDefault="001419C7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7DC0B6C7" w:rsidR="001419C7" w:rsidRPr="008F7EC9" w:rsidRDefault="001419C7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1419C7" w:rsidRPr="000A0A34" w:rsidRDefault="001419C7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1419C7" w:rsidRPr="000A0A34" w:rsidRDefault="001419C7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7DC0B6C7" w:rsidR="001419C7" w:rsidRPr="008F7EC9" w:rsidRDefault="001419C7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242120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34C2E1F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pangan</w:t>
            </w:r>
            <w:proofErr w:type="spellEnd"/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7B9B1C6A" w:rsidR="00161E5B" w:rsidRPr="00BA314E" w:rsidRDefault="001419C7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oordinator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Pengelola</w:t>
            </w:r>
            <w:r w:rsidR="00624BB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KKN</w:t>
            </w:r>
            <w:r w:rsidR="005D35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apangan</w:t>
            </w:r>
            <w:proofErr w:type="spellEnd"/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6D000A" w:rsidR="00B134D3" w:rsidRPr="005175A7" w:rsidRDefault="001419C7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Fendy Firmansyah, ST., MT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elas</w:t>
            </w:r>
            <w:proofErr w:type="spellEnd"/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02E67979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86201811027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Riset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  <w:proofErr w:type="spellEnd"/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Ph.D</w:t>
            </w:r>
            <w:proofErr w:type="spell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33058513" w14:textId="77777777" w:rsidR="005175A7" w:rsidRDefault="005175A7" w:rsidP="00BF63D0">
      <w:pPr>
        <w:pStyle w:val="Heading1"/>
      </w:pPr>
    </w:p>
    <w:p w14:paraId="20FDA224" w14:textId="77777777" w:rsidR="005175A7" w:rsidRDefault="005175A7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proofErr w:type="spellStart"/>
      <w:r>
        <w:t>Ringkasan</w:t>
      </w:r>
      <w:bookmarkEnd w:id="2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374AF4" w:rsidRDefault="000D032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374AF4" w:rsidRDefault="000D032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904F60">
              <w:rPr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374AF4" w:rsidRDefault="000D032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374AF4" w:rsidRDefault="000D032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374AF4" w:rsidRDefault="000D032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374AF4" w:rsidRDefault="000D032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 xml:space="preserve">Daftar </w:t>
      </w:r>
      <w:proofErr w:type="spellStart"/>
      <w:r>
        <w:t>Tabel</w:t>
      </w:r>
      <w:bookmarkEnd w:id="4"/>
      <w:proofErr w:type="spellEnd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4DB5E7D3" w14:textId="0D0D8B45" w:rsidR="00862BA5" w:rsidRPr="00862BA5" w:rsidRDefault="00904F60" w:rsidP="00862BA5">
      <w:pPr>
        <w:pStyle w:val="Heading2"/>
        <w:spacing w:line="360" w:lineRule="auto"/>
        <w:jc w:val="both"/>
        <w:rPr>
          <w:b w:val="0"/>
          <w:bCs/>
          <w:lang w:val="en-US"/>
        </w:rPr>
      </w:pPr>
      <w:bookmarkStart w:id="8" w:name="_Hlk97558676"/>
      <w:bookmarkStart w:id="9" w:name="_Toc65242127"/>
      <w:bookmarkStart w:id="10" w:name="_Hlk46387745"/>
      <w:proofErr w:type="spellStart"/>
      <w:r>
        <w:rPr>
          <w:b w:val="0"/>
          <w:bCs/>
          <w:lang w:val="en-US"/>
        </w:rPr>
        <w:t>Deskripsik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keterkait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usul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topik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nd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deng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rioritas</w:t>
      </w:r>
      <w:proofErr w:type="spellEnd"/>
      <w:r w:rsidR="00862BA5">
        <w:rPr>
          <w:b w:val="0"/>
          <w:bCs/>
          <w:lang w:val="en-US"/>
        </w:rPr>
        <w:t xml:space="preserve"> KKN-PM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ini</w:t>
      </w:r>
      <w:proofErr w:type="spellEnd"/>
      <w:r w:rsidR="00862BA5">
        <w:rPr>
          <w:b w:val="0"/>
          <w:bCs/>
          <w:lang w:val="en-US"/>
        </w:rPr>
        <w:t xml:space="preserve">. </w:t>
      </w:r>
      <w:proofErr w:type="spellStart"/>
      <w:r w:rsidR="00862BA5">
        <w:rPr>
          <w:b w:val="0"/>
          <w:bCs/>
          <w:lang w:val="en-US"/>
        </w:rPr>
        <w:t>Berdasark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andu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bmas</w:t>
      </w:r>
      <w:proofErr w:type="spellEnd"/>
      <w:r w:rsidR="00862BA5">
        <w:rPr>
          <w:b w:val="0"/>
          <w:bCs/>
          <w:lang w:val="en-US"/>
        </w:rPr>
        <w:t xml:space="preserve"> ITS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2022,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rioritas</w:t>
      </w:r>
      <w:proofErr w:type="spellEnd"/>
      <w:r w:rsidR="00862BA5">
        <w:rPr>
          <w:b w:val="0"/>
          <w:bCs/>
          <w:lang w:val="en-US"/>
        </w:rPr>
        <w:t xml:space="preserve"> KKN-PM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ini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dalah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desa</w:t>
      </w:r>
      <w:proofErr w:type="spellEnd"/>
      <w:r w:rsidR="00862BA5">
        <w:rPr>
          <w:b w:val="0"/>
          <w:bCs/>
          <w:lang w:val="en-US"/>
        </w:rPr>
        <w:t xml:space="preserve"> digital, dan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lain yang </w:t>
      </w:r>
      <w:proofErr w:type="spellStart"/>
      <w:r w:rsidR="00862BA5">
        <w:rPr>
          <w:b w:val="0"/>
          <w:bCs/>
          <w:lang w:val="en-US"/>
        </w:rPr>
        <w:t>mendukung</w:t>
      </w:r>
      <w:proofErr w:type="spellEnd"/>
      <w:r w:rsidR="00862BA5">
        <w:rPr>
          <w:b w:val="0"/>
          <w:bCs/>
          <w:lang w:val="en-US"/>
        </w:rPr>
        <w:t xml:space="preserve"> SDGs </w:t>
      </w:r>
      <w:proofErr w:type="spellStart"/>
      <w:r w:rsidR="00862BA5">
        <w:rPr>
          <w:b w:val="0"/>
          <w:bCs/>
          <w:lang w:val="en-US"/>
        </w:rPr>
        <w:t>pilar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embangunan</w:t>
      </w:r>
      <w:proofErr w:type="spellEnd"/>
      <w:r w:rsidR="00862BA5">
        <w:rPr>
          <w:b w:val="0"/>
          <w:bCs/>
          <w:lang w:val="en-US"/>
        </w:rPr>
        <w:t xml:space="preserve"> social (1-5) </w:t>
      </w:r>
      <w:proofErr w:type="spellStart"/>
      <w:r w:rsidR="00862BA5">
        <w:rPr>
          <w:b w:val="0"/>
          <w:bCs/>
          <w:lang w:val="en-US"/>
        </w:rPr>
        <w:t>yaitu</w:t>
      </w:r>
      <w:proofErr w:type="spellEnd"/>
      <w:r w:rsidR="00862BA5">
        <w:rPr>
          <w:b w:val="0"/>
          <w:bCs/>
          <w:lang w:val="en-US"/>
        </w:rPr>
        <w:t xml:space="preserve">, </w:t>
      </w:r>
      <w:proofErr w:type="spellStart"/>
      <w:r>
        <w:rPr>
          <w:b w:val="0"/>
          <w:bCs/>
          <w:lang w:val="en-US"/>
        </w:rPr>
        <w:t>kemiskinan</w:t>
      </w:r>
      <w:proofErr w:type="spellEnd"/>
      <w:r>
        <w:rPr>
          <w:b w:val="0"/>
          <w:bCs/>
          <w:lang w:val="en-US"/>
        </w:rPr>
        <w:t xml:space="preserve">, </w:t>
      </w:r>
      <w:proofErr w:type="spellStart"/>
      <w:r>
        <w:rPr>
          <w:b w:val="0"/>
          <w:bCs/>
          <w:lang w:val="en-US"/>
        </w:rPr>
        <w:t>kelaparan</w:t>
      </w:r>
      <w:proofErr w:type="spellEnd"/>
      <w:r>
        <w:rPr>
          <w:b w:val="0"/>
          <w:bCs/>
          <w:lang w:val="en-US"/>
        </w:rPr>
        <w:t xml:space="preserve">, </w:t>
      </w:r>
      <w:proofErr w:type="spellStart"/>
      <w:r>
        <w:rPr>
          <w:b w:val="0"/>
          <w:bCs/>
          <w:lang w:val="en-US"/>
        </w:rPr>
        <w:t>kesehatan</w:t>
      </w:r>
      <w:proofErr w:type="spellEnd"/>
      <w:r>
        <w:rPr>
          <w:b w:val="0"/>
          <w:bCs/>
          <w:lang w:val="en-US"/>
        </w:rPr>
        <w:t xml:space="preserve"> dan </w:t>
      </w:r>
      <w:proofErr w:type="spellStart"/>
      <w:r>
        <w:rPr>
          <w:b w:val="0"/>
          <w:bCs/>
          <w:lang w:val="en-US"/>
        </w:rPr>
        <w:t>kesejahteraan</w:t>
      </w:r>
      <w:proofErr w:type="spellEnd"/>
      <w:r>
        <w:rPr>
          <w:b w:val="0"/>
          <w:bCs/>
          <w:lang w:val="en-US"/>
        </w:rPr>
        <w:t xml:space="preserve">, </w:t>
      </w:r>
      <w:proofErr w:type="spellStart"/>
      <w:r>
        <w:rPr>
          <w:b w:val="0"/>
          <w:bCs/>
          <w:lang w:val="en-US"/>
        </w:rPr>
        <w:t>pendidikan</w:t>
      </w:r>
      <w:proofErr w:type="spellEnd"/>
      <w:r>
        <w:rPr>
          <w:b w:val="0"/>
          <w:bCs/>
          <w:lang w:val="en-US"/>
        </w:rPr>
        <w:t xml:space="preserve">, dan </w:t>
      </w:r>
      <w:proofErr w:type="spellStart"/>
      <w:r>
        <w:rPr>
          <w:b w:val="0"/>
          <w:bCs/>
          <w:lang w:val="en-US"/>
        </w:rPr>
        <w:t>kesetaraan</w:t>
      </w:r>
      <w:proofErr w:type="spellEnd"/>
      <w:r>
        <w:rPr>
          <w:b w:val="0"/>
          <w:bCs/>
          <w:lang w:val="en-US"/>
        </w:rPr>
        <w:t xml:space="preserve"> gender.</w:t>
      </w:r>
      <w:bookmarkEnd w:id="8"/>
    </w:p>
    <w:p w14:paraId="71FB150F" w14:textId="0CE1CE59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t xml:space="preserve">Analisa </w:t>
      </w:r>
      <w:proofErr w:type="spellStart"/>
      <w:r>
        <w:rPr>
          <w:lang w:val="en-US"/>
        </w:rPr>
        <w:t>Situasi</w:t>
      </w:r>
      <w:bookmarkEnd w:id="9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6F77F12B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seluru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terjad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/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na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terjad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di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KKN PM (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apat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idukung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data dan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gambar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/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foto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)</w:t>
      </w:r>
    </w:p>
    <w:p w14:paraId="20B52576" w14:textId="577701A3" w:rsidR="004E1DCF" w:rsidRPr="005429F3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*</w:t>
      </w:r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P :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Desa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, M : Masyarakat, D :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Dinas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nentu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rioritas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ak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lebi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baik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jik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suda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isepakat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mitra</w:t>
      </w:r>
      <w:proofErr w:type="spellEnd"/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FFCD183" w14:textId="60FE704B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C26E80E" w14:textId="78C4283E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848DC05" w14:textId="22C5EC45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E05D096" w14:textId="51E9AF7C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CFE0EA1" w14:textId="6B62DF80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2532C0" w14:textId="608AA0D8" w:rsidR="00904F60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1496618" w14:textId="77777777" w:rsidR="00904F60" w:rsidRPr="00F54D71" w:rsidRDefault="00904F60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65242128"/>
      <w:proofErr w:type="spellStart"/>
      <w:r w:rsidRPr="00474EB0">
        <w:lastRenderedPageBreak/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1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1F63306E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Tujuan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65242129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0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uju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  <w:proofErr w:type="spellEnd"/>
          </w:p>
        </w:tc>
        <w:tc>
          <w:tcPr>
            <w:tcW w:w="6793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793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793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793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793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1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65242132"/>
      <w:proofErr w:type="spellStart"/>
      <w:r w:rsidRPr="004538A1">
        <w:rPr>
          <w:rFonts w:cs="Times New Roman"/>
          <w:bCs/>
          <w:szCs w:val="24"/>
        </w:rPr>
        <w:t>Luaran</w:t>
      </w:r>
      <w:bookmarkEnd w:id="15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6FC85BDE" w14:textId="7FE27DB0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037451">
        <w:rPr>
          <w:rFonts w:ascii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abmas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KKN PM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:</w:t>
      </w:r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auto"/>
          <w:sz w:val="24"/>
          <w:szCs w:val="24"/>
        </w:rPr>
        <w:t>Berita</w:t>
      </w:r>
      <w:proofErr w:type="spellEnd"/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6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7" w:name="_Toc65242134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60E98D57" w:rsidR="00B270D8" w:rsidRDefault="00B270D8" w:rsidP="00037451">
      <w:pPr>
        <w:spacing w:after="160" w:line="259" w:lineRule="auto"/>
        <w:ind w:left="0" w:firstLine="0"/>
        <w:jc w:val="both"/>
      </w:pP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>diajukan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>ke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esar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a yang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apat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 PM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sebesar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p. 20.000.000,- (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u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puluh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jut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upiah).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242135"/>
      <w:r>
        <w:lastRenderedPageBreak/>
        <w:t xml:space="preserve">BAB V </w:t>
      </w:r>
      <w:r w:rsidR="00EC4CFB">
        <w:t>JADWAL</w:t>
      </w:r>
      <w:bookmarkEnd w:id="18"/>
    </w:p>
    <w:p w14:paraId="2B880299" w14:textId="039608BE" w:rsidR="00B31FDE" w:rsidRDefault="00EC4CFB">
      <w:pPr>
        <w:spacing w:after="160" w:line="259" w:lineRule="auto"/>
        <w:ind w:left="0" w:firstLine="0"/>
      </w:pP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ma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 PM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2 </w:t>
      </w:r>
      <w:proofErr w:type="spellStart"/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>Bulan</w:t>
      </w:r>
      <w:proofErr w:type="spellEnd"/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242136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Hany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Blaschke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enaro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  <w:proofErr w:type="spellEnd"/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an</w:t>
            </w:r>
            <w:proofErr w:type="spellEnd"/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waktu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4AC39CC7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proofErr w:type="spellStart"/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</w:t>
      </w:r>
      <w:proofErr w:type="spellEnd"/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202</w:t>
      </w:r>
      <w:r w:rsidR="00B549D5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bookmarkStart w:id="21" w:name="page12"/>
      <w:bookmarkEnd w:id="21"/>
      <w:proofErr w:type="spellEnd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2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2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eta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Pembimbing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Lapa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3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lamat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mah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UR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Artikel</w:t>
            </w:r>
            <w:proofErr w:type="spellEnd"/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Hak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Jenis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5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5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Kontak</w:t>
            </w:r>
            <w:proofErr w:type="spellEnd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  <w:proofErr w:type="spellEnd"/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umlah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satu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kelompok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</w:t>
      </w:r>
      <w:proofErr w:type="spellStart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maksimal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30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.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Anggota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tim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berasal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dari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lintas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Departemen</w:t>
      </w:r>
      <w:proofErr w:type="spellEnd"/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34E7B" w14:textId="77777777" w:rsidR="000D032D" w:rsidRDefault="000D032D" w:rsidP="00987866">
      <w:pPr>
        <w:spacing w:after="0" w:line="240" w:lineRule="auto"/>
      </w:pPr>
      <w:r>
        <w:separator/>
      </w:r>
    </w:p>
  </w:endnote>
  <w:endnote w:type="continuationSeparator" w:id="0">
    <w:p w14:paraId="1BF490B2" w14:textId="77777777" w:rsidR="000D032D" w:rsidRDefault="000D032D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altName w:val="Tw Cen MT Condensed"/>
    <w:charset w:val="00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419C7" w:rsidRDefault="00141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419C7" w:rsidRDefault="001419C7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C6DB3" w14:textId="77777777" w:rsidR="000D032D" w:rsidRDefault="000D032D" w:rsidP="00987866">
      <w:pPr>
        <w:spacing w:after="0" w:line="240" w:lineRule="auto"/>
      </w:pPr>
      <w:r>
        <w:separator/>
      </w:r>
    </w:p>
  </w:footnote>
  <w:footnote w:type="continuationSeparator" w:id="0">
    <w:p w14:paraId="7DBEE432" w14:textId="77777777" w:rsidR="000D032D" w:rsidRDefault="000D032D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36E18"/>
    <w:rsid w:val="00037451"/>
    <w:rsid w:val="00041503"/>
    <w:rsid w:val="000A0A34"/>
    <w:rsid w:val="000A2930"/>
    <w:rsid w:val="000A39FC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440B"/>
    <w:rsid w:val="00161E5B"/>
    <w:rsid w:val="00163753"/>
    <w:rsid w:val="00180BA2"/>
    <w:rsid w:val="00193DA5"/>
    <w:rsid w:val="001B7269"/>
    <w:rsid w:val="001B7629"/>
    <w:rsid w:val="001E1211"/>
    <w:rsid w:val="001F10D7"/>
    <w:rsid w:val="00215C1C"/>
    <w:rsid w:val="00231047"/>
    <w:rsid w:val="00233435"/>
    <w:rsid w:val="00241AAF"/>
    <w:rsid w:val="00257FA8"/>
    <w:rsid w:val="002840B0"/>
    <w:rsid w:val="00296711"/>
    <w:rsid w:val="002F712F"/>
    <w:rsid w:val="003026DE"/>
    <w:rsid w:val="00353E50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814DE"/>
    <w:rsid w:val="0059013A"/>
    <w:rsid w:val="005A007E"/>
    <w:rsid w:val="005B738D"/>
    <w:rsid w:val="005C0717"/>
    <w:rsid w:val="005D3564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E3B"/>
    <w:rsid w:val="00665907"/>
    <w:rsid w:val="00690901"/>
    <w:rsid w:val="0069483E"/>
    <w:rsid w:val="006A0696"/>
    <w:rsid w:val="006B5C03"/>
    <w:rsid w:val="006D4EA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00318"/>
    <w:rsid w:val="0081224E"/>
    <w:rsid w:val="00812771"/>
    <w:rsid w:val="00826DA3"/>
    <w:rsid w:val="00842C6C"/>
    <w:rsid w:val="00862BA5"/>
    <w:rsid w:val="00870A5C"/>
    <w:rsid w:val="0087135B"/>
    <w:rsid w:val="008723B3"/>
    <w:rsid w:val="0089260F"/>
    <w:rsid w:val="008C7F99"/>
    <w:rsid w:val="008D4288"/>
    <w:rsid w:val="008F1729"/>
    <w:rsid w:val="008F7EC9"/>
    <w:rsid w:val="00904F60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C2415"/>
    <w:rsid w:val="00CD6AAB"/>
    <w:rsid w:val="00CD7A20"/>
    <w:rsid w:val="00CE1640"/>
    <w:rsid w:val="00CE3159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94015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5" ma:contentTypeDescription="Create a new document." ma:contentTypeScope="" ma:versionID="fc400e0561e8fbda3df337e5da86219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a70993eed98e001e77bd76367cb4b86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98B1AB-36DA-49D3-8F86-CC4E4BC997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8</Pages>
  <Words>1468</Words>
  <Characters>836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9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Fendy Firmansyah</cp:lastModifiedBy>
  <cp:revision>10</cp:revision>
  <dcterms:created xsi:type="dcterms:W3CDTF">2022-03-06T07:47:00Z</dcterms:created>
  <dcterms:modified xsi:type="dcterms:W3CDTF">2022-03-0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